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d3f3aff2e82d17c9952706545063858c97b78bf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74. Требование об устранении препятствий в пользовании помещением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арендодатель / арендатор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e65af6483158e85e5ef2d2d65eda5e0ba74ef7a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Б УСТРАНЕНИИ ПРЕПЯТСТВИЙ В ПОЛЬЗОВАНИИ ПОМЕЩЕНИЕМ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5 и 450.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06-625 ГК РФ об аренде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емедленно восстановить доступ к помещению и прекратить препятств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огласовать компенсацию периода, когда объект не мог использоваться по назначению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1Z</dcterms:created>
  <dcterms:modified xsi:type="dcterms:W3CDTF">2026-07-18T09:18:41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